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w:t>
      </w:r>
      <w:r>
        <w:t xml:space="preserve"> </w:t>
      </w:r>
      <w:r>
        <w:t xml:space="preserve">India</w:t>
      </w:r>
      <w:r>
        <w:t xml:space="preserve"> </w:t>
      </w:r>
      <w:r>
        <w:t xml:space="preserve">New</w:t>
      </w:r>
      <w:r>
        <w:t xml:space="preserve"> </w:t>
      </w:r>
      <w:r>
        <w:t xml:space="preserve">Delhi</w:t>
      </w:r>
    </w:p>
    <w:bookmarkStart w:id="20" w:name="Xa9bc8be2a3895acaf4cf7c9ed8d4c3da709225b"/>
    <w:p>
      <w:pPr>
        <w:pStyle w:val="Heading1"/>
      </w:pPr>
      <w:r>
        <w:t xml:space="preserve">Statement of Purpose: Pursuing Excellence as a Doctor General Practitioner in India New Delhi</w:t>
      </w:r>
    </w:p>
    <w:p>
      <w:pPr>
        <w:pStyle w:val="FirstParagraph"/>
      </w:pPr>
      <w:r>
        <w:t xml:space="preserve">As I stand at the threshold of my medical career, I submit this Statement of Purpose with profound clarity and unwavering commitment to becoming a dedicated Doctor General Practitioner serving the diverse and dynamic healthcare landscape of India New Delhi. This document articulates not merely an academic aspiration, but a deeply rooted professional mission shaped by the unique challenges and opportunities inherent in delivering primary healthcare within India's capital city, where urban complexity meets urgent public health needs.</w:t>
      </w:r>
    </w:p>
    <w:p>
      <w:pPr>
        <w:pStyle w:val="BodyText"/>
      </w:pPr>
      <w:r>
        <w:t xml:space="preserve">My journey to become a Doctor General Practitioner has been meticulously guided by the pressing realities of India's healthcare system. Growing up amidst the vibrant yet strained medical infrastructure of Delhi, I witnessed firsthand how fragmented services leave millions without consistent, accessible primary care. The stark contrast between the advanced facilities of institutions like AIIMS and Safdarjung Hospital and the overwhelming gaps in community health centers across Delhi's sprawling neighborhoods ignited my resolve. In a city where air pollution exacerbates respiratory illnesses, where non-communicable diseases are surging amidst crowded living conditions, and where rural-to-urban migration intensifies healthcare demands, the role of a competent General Practitioner is not just valuable—it is indispensable. This context solidifies my conviction that I must become a Doctor General Practitioner who operates at the very heart of these challenges, providing holistic, compassionate care within India New Delhi's unique socio-medical ecosystem.</w:t>
      </w:r>
    </w:p>
    <w:p>
      <w:pPr>
        <w:pStyle w:val="BodyText"/>
      </w:pPr>
      <w:r>
        <w:t xml:space="preserve">My academic and clinical training has been rigorously designed to equip me with the specific competencies required for this critical role. During my MBBS at [Your Medical College Name], I immersed myself in community health programs across Delhi’s underserved areas, including clinics in East Delhi slums and mobile health units serving migrant worker communities near New Delhi Railway Station. These experiences were transformative. I managed acute respiratory infections amidst severe air pollution episodes, counseled diabetic patients navigating food insecurity in low-income colonies, and collaborated with Anganwadi workers to improve maternal health outcomes—directly addressing the complex interplay of environmental, socioeconomic, and cultural factors that define healthcare in India New Delhi. My thesis on "Integrated Primary Care Models for Chronic Disease Management in Urban Delhi" further honed my understanding of systemic barriers and innovative solutions within India's public health framework.</w:t>
      </w:r>
    </w:p>
    <w:p>
      <w:pPr>
        <w:pStyle w:val="BodyText"/>
      </w:pPr>
      <w:r>
        <w:t xml:space="preserve">As a Doctor General Practitioner, I am acutely aware that excellence transcends clinical expertise. It demands cultural intelligence, ethical resilience, and a deep commitment to equity—qualities I cultivated while working under Dr. [Mentor's Name] at the Delhi State Health Society’s primary health center in Janakpuri. Witnessing the trust placed in local practitioners by diverse communities—from North Indian families to South Asian migrants and tribal populations—reinforced my belief that healthcare is fundamentally about relationships, not just treatments. My training emphasized evidence-based practice aligned with India's National Health Mission (NHM) guidelines, ensuring I can contribute meaningfully to initiatives like Ayushman Bharat-Health and Wellness Centres (AB-HWCs), which are strategically expanding primary care access across Delhi. I understand that as a Doctor General Practitioner in India New Delhi, my success is measured by the lives improved within the community, not just in clinical metrics.</w:t>
      </w:r>
    </w:p>
    <w:p>
      <w:pPr>
        <w:pStyle w:val="BodyText"/>
      </w:pPr>
      <w:r>
        <w:t xml:space="preserve">My professional vision for India New Delhi centers on bridging critical gaps through proactive, patient-centered care. I aim to establish or join a thriving primary care practice in a high-need district such as North East Delhi or South West Delhi—areas with significant population density and limited healthcare access. My approach integrates preventive medicine (leveraging NHM’s focus on early detection), digital health tools for remote consultations (addressing Delhi’s traffic challenges), and robust community partnerships. Crucially, I will prioritize health literacy through workshops in local languages, empowering patients to manage conditions like hypertension or diabetes proactively—a necessity in a city where healthcare navigation is often daunting for the urban poor. Furthermore, I am committed to advocating for policy improvements within the Delhi government’s healthcare corridors, ensuring that primary care remains prioritized in the capital’s ambitious health planning.</w:t>
      </w:r>
    </w:p>
    <w:p>
      <w:pPr>
        <w:pStyle w:val="BodyText"/>
      </w:pPr>
      <w:r>
        <w:t xml:space="preserve">The significance of this pursuit cannot be overstated. India faces a severe shortage of General Practitioners—especially in urban centers like New Delhi, where 70% of medical graduates pursue specialist careers, leaving primary care critically underserved. As a Doctor General Practitioner committed to serving India New Delhi, I will directly address this imbalance. My goal is not merely to treat patients but to become a trusted pillar of their health journey: the first point of contact during crises, the steady guide through chronic illness management, and the voice advocating for systemic change. This role demands empathy forged in Delhi's bustling streets, clinical acumen honed in its teaching hospitals, and an unshakeable dedication to equity—values I have internalized through my immersion in India's healthcare reality.</w:t>
      </w:r>
    </w:p>
    <w:p>
      <w:pPr>
        <w:pStyle w:val="BodyText"/>
      </w:pPr>
      <w:r>
        <w:t xml:space="preserve">In conclusion, this Statement of Purpose embodies my unequivocal commitment to becoming a Doctor General Practitioner who will thrive within the demanding yet rewarding context of India New Delhi. I seek not just a career, but a vocation deeply intertwined with Delhi’s health future: serving its children in community clinics, supporting aging parents managing multiple comorbidities in their homes, and partnering with local NGOs to break down barriers to care. The challenges of urban healthcare here are immense—yet so is the opportunity for transformative impact. I am ready to embrace this responsibility with integrity, skill, and an unyielding spirit of service. I respectfully request the opportunity to contribute my passion and training as a Doctor General Practitioner within the heart of India New Delhi’s healthcare journey.</w:t>
      </w:r>
    </w:p>
    <w:p>
      <w:pPr>
        <w:pStyle w:val="BodyText"/>
      </w:pPr>
      <w:r>
        <w:t xml:space="preserve">With utmost dedication,</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 India New Delhi</dc:title>
  <dc:creator/>
  <dc:language>en</dc:language>
  <cp:keywords/>
  <dcterms:created xsi:type="dcterms:W3CDTF">2026-07-23T13:48:50Z</dcterms:created>
  <dcterms:modified xsi:type="dcterms:W3CDTF">2026-07-23T13:48:50Z</dcterms:modified>
</cp:coreProperties>
</file>

<file path=docProps/custom.xml><?xml version="1.0" encoding="utf-8"?>
<Properties xmlns="http://schemas.openxmlformats.org/officeDocument/2006/custom-properties" xmlns:vt="http://schemas.openxmlformats.org/officeDocument/2006/docPropsVTypes"/>
</file>